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F24BC9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24BC9" w:rsidRDefault="00F24BC9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  <w:sz w:val="28"/>
              </w:rPr>
            </w:pPr>
          </w:p>
          <w:p w:rsidR="00F24BC9" w:rsidRPr="00F24BC9" w:rsidRDefault="00F24BC9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  <w:sz w:val="16"/>
              </w:rPr>
            </w:pPr>
          </w:p>
          <w:p w:rsidR="00F24BC9" w:rsidRPr="00F24BC9" w:rsidRDefault="00F24BC9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  <w:sz w:val="28"/>
              </w:rPr>
            </w:pPr>
            <w:r>
              <w:rPr>
                <w:rFonts w:ascii="Georgia" w:hAnsi="Georgia" w:cstheme="majorHAnsi"/>
                <w:sz w:val="28"/>
              </w:rPr>
              <w:t>CV of</w:t>
            </w: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F24BC9" w:rsidRDefault="00FC7F96" w:rsidP="00F24BC9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Front End</w:t>
            </w:r>
            <w:r w:rsidR="00686AF8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Developer</w:t>
            </w: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</w:rPr>
              <w:drawing>
                <wp:inline distT="114300" distB="114300" distL="114300" distR="114300" wp14:anchorId="558F4887" wp14:editId="74DE59A7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700"/>
        <w:gridCol w:w="36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773ED8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8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9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773ED8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773ED8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1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175F6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10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Default="0072017F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4"/>
                <w:szCs w:val="22"/>
              </w:rPr>
            </w:pP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t>I am a self-taught Front-End Developer Specialized on React. I love to design and develop web applications while keeping User Experience in mind. Problem-solving, designing clean interfaces, learning new skills and then implementing them, are thin</w:t>
            </w:r>
            <w:r w:rsidR="00175F65">
              <w:rPr>
                <w:rFonts w:ascii="Book Antiqua" w:hAnsi="Book Antiqua" w:cstheme="majorHAnsi"/>
                <w:color w:val="auto"/>
                <w:sz w:val="24"/>
                <w:szCs w:val="22"/>
              </w:rPr>
              <w:t>gs that I am passionate about.</w:t>
            </w:r>
          </w:p>
          <w:p w:rsidR="00175F65" w:rsidRPr="00175F65" w:rsidRDefault="00175F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8"/>
                <w:szCs w:val="22"/>
              </w:rPr>
            </w:pPr>
          </w:p>
          <w:p w:rsidR="00B65F52" w:rsidRPr="00175F6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4"/>
                <w:szCs w:val="22"/>
              </w:rPr>
            </w:pPr>
          </w:p>
        </w:tc>
      </w:tr>
      <w:tr w:rsidR="00AE6BAF" w:rsidRPr="00122B65" w:rsidTr="005A0A4A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175F6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2"/>
              </w:rPr>
            </w:pPr>
          </w:p>
          <w:p w:rsidR="00E13BF5" w:rsidRPr="00B20717" w:rsidRDefault="00B20717" w:rsidP="00B20717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</w:t>
            </w:r>
            <w:r w:rsidR="005A0A4A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ava</w:t>
            </w: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</w:t>
            </w:r>
            <w:r w:rsidR="005A0A4A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ript</w:t>
            </w: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(</w:t>
            </w:r>
            <w:r w:rsidR="00E13BF5"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+)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dux</w:t>
            </w:r>
            <w:proofErr w:type="spellEnd"/>
          </w:p>
          <w:p w:rsidR="005A0A4A" w:rsidRPr="005A0A4A" w:rsidRDefault="005A0A4A" w:rsidP="005A0A4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  <w:proofErr w:type="spellEnd"/>
          </w:p>
          <w:p w:rsidR="00E13BF5" w:rsidRPr="00175F6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"/>
                <w:szCs w:val="22"/>
              </w:rPr>
            </w:pPr>
          </w:p>
        </w:tc>
        <w:tc>
          <w:tcPr>
            <w:tcW w:w="22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B2071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  <w:r w:rsidR="00B20717"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/</w:t>
            </w:r>
            <w:r w:rsidRPr="00B20717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152A07" w:rsidRPr="00175F6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8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52A07" w:rsidRPr="003A2E6A" w:rsidRDefault="00152A07" w:rsidP="003A2E6A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  <w:p w:rsidR="00314FD8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  <w:p w:rsidR="003A2E6A" w:rsidRPr="003A2E6A" w:rsidRDefault="003A2E6A" w:rsidP="003A2E6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</w:t>
            </w:r>
            <w:proofErr w:type="spellEnd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A2E6A" w:rsidRDefault="003A2E6A" w:rsidP="003A2E6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proofErr w:type="spellEnd"/>
          </w:p>
          <w:p w:rsidR="003A2E6A" w:rsidRPr="003A2E6A" w:rsidRDefault="003A2E6A" w:rsidP="003A2E6A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Oracle EBS (ERP)</w:t>
            </w:r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4"/>
                <w:szCs w:val="22"/>
              </w:rPr>
            </w:pPr>
          </w:p>
          <w:p w:rsidR="00122B65" w:rsidRPr="00CE2505" w:rsidRDefault="00686AF8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Hacker  News Clone</w:t>
            </w:r>
          </w:p>
          <w:p w:rsidR="00122B65" w:rsidRPr="00CE2505" w:rsidRDefault="00F145BF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>React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>axios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>lodash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</w:t>
            </w:r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React Adapter, Enzyme</w:t>
            </w:r>
            <w:r w:rsidR="00F64F8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686AF8" w:rsidRPr="00686AF8" w:rsidRDefault="00122B65" w:rsidP="00686AF8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2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>View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on </w:t>
            </w:r>
            <w:hyperlink r:id="rId13" w:history="1">
              <w:r w:rsidR="00686AF8" w:rsidRPr="00686AF8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Demo</w:t>
              </w:r>
            </w:hyperlink>
          </w:p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  <w:p w:rsidR="00122B65" w:rsidRPr="00CE2505" w:rsidRDefault="00686AF8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arkdown Previewer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r w:rsidR="00686AF8">
              <w:rPr>
                <w:rFonts w:ascii="Book Antiqua" w:hAnsi="Book Antiqua" w:cstheme="majorHAnsi"/>
                <w:color w:val="auto"/>
                <w:sz w:val="22"/>
                <w:szCs w:val="22"/>
              </w:rPr>
              <w:t>Marked.js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CSS etc.</w:t>
            </w:r>
          </w:p>
          <w:p w:rsidR="00F145BF" w:rsidRPr="00551D72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4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hyperlink r:id="rId15" w:history="1">
              <w:r w:rsidR="00261864" w:rsidRPr="00261864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Demo</w:t>
              </w:r>
            </w:hyperlink>
          </w:p>
          <w:p w:rsidR="00122B65" w:rsidRPr="00175F6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  <w:p w:rsidR="00122B65" w:rsidRPr="00CE2505" w:rsidRDefault="0026186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rum Machine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CSS</w:t>
            </w:r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 w:rsidR="00D84FBB">
              <w:rPr>
                <w:rFonts w:ascii="Book Antiqua" w:hAnsi="Book Antiqua" w:cstheme="majorHAnsi"/>
                <w:color w:val="auto"/>
                <w:sz w:val="22"/>
                <w:szCs w:val="22"/>
              </w:rPr>
              <w:t>Netlify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122B65" w:rsidRPr="00175F65" w:rsidRDefault="00F145BF" w:rsidP="00175F65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Style w:val="Hyperlink"/>
                <w:rFonts w:ascii="Book Antiqua" w:hAnsi="Book Antiqua" w:cstheme="majorHAnsi"/>
                <w:color w:val="auto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6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r w:rsidRPr="00EC0EAB">
              <w:rPr>
                <w:rFonts w:ascii="Book Antiqua" w:hAnsi="Book Antiqua" w:cstheme="majorHAnsi"/>
                <w:sz w:val="22"/>
                <w:szCs w:val="22"/>
              </w:rPr>
              <w:t xml:space="preserve"> </w:t>
            </w:r>
            <w:hyperlink r:id="rId17" w:history="1">
              <w:r w:rsidR="00D84FBB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Demo</w:t>
              </w:r>
            </w:hyperlink>
          </w:p>
          <w:p w:rsidR="00175F65" w:rsidRDefault="00175F65" w:rsidP="00175F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Style w:val="Hyperlink"/>
                <w:b/>
              </w:rPr>
            </w:pPr>
          </w:p>
          <w:p w:rsidR="00175F65" w:rsidRPr="00175F65" w:rsidRDefault="00175F65" w:rsidP="00175F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175F65">
              <w:rPr>
                <w:rStyle w:val="Hyperlink"/>
                <w:color w:val="auto"/>
                <w:sz w:val="22"/>
                <w:u w:val="none"/>
              </w:rPr>
              <w:t xml:space="preserve">Want </w:t>
            </w:r>
            <w:r w:rsidR="00B20717">
              <w:rPr>
                <w:rStyle w:val="Hyperlink"/>
                <w:color w:val="auto"/>
                <w:sz w:val="22"/>
                <w:u w:val="none"/>
              </w:rPr>
              <w:t>to</w:t>
            </w:r>
            <w:r w:rsidRPr="00175F65">
              <w:rPr>
                <w:rStyle w:val="Hyperlink"/>
                <w:color w:val="auto"/>
                <w:sz w:val="22"/>
                <w:u w:val="none"/>
              </w:rPr>
              <w:t xml:space="preserve"> see more code, please visit my </w:t>
            </w:r>
            <w:hyperlink r:id="rId18" w:history="1">
              <w:proofErr w:type="spellStart"/>
              <w:r w:rsidRPr="00175F65">
                <w:rPr>
                  <w:rStyle w:val="Hyperlink"/>
                  <w:sz w:val="22"/>
                </w:rPr>
                <w:t>Github</w:t>
              </w:r>
              <w:proofErr w:type="spellEnd"/>
              <w:r w:rsidRPr="00175F65">
                <w:rPr>
                  <w:rStyle w:val="Hyperlink"/>
                  <w:sz w:val="22"/>
                </w:rPr>
                <w:t xml:space="preserve"> profile</w:t>
              </w:r>
            </w:hyperlink>
          </w:p>
        </w:tc>
      </w:tr>
      <w:tr w:rsidR="00122B65" w:rsidRPr="00122B65" w:rsidTr="0027653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175F6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</w:tc>
      </w:tr>
      <w:tr w:rsidR="00122B65" w:rsidRPr="00122B65" w:rsidTr="00551D72">
        <w:trPr>
          <w:trHeight w:val="1898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B20717" w:rsidRDefault="00122B65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  <w:r w:rsidR="00B20717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( </w:t>
            </w:r>
            <w:r w:rsidR="00B20717"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05 Oct, 2016 </w:t>
            </w:r>
            <w:r w:rsidR="00B20717">
              <w:rPr>
                <w:rFonts w:ascii="Book Antiqua" w:hAnsi="Book Antiqua" w:cstheme="majorHAnsi"/>
                <w:color w:val="auto"/>
                <w:sz w:val="22"/>
                <w:szCs w:val="22"/>
              </w:rPr>
              <w:t>–</w:t>
            </w:r>
            <w:r w:rsidR="00B20717"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Present</w:t>
            </w:r>
            <w:r w:rsidR="00B20717">
              <w:rPr>
                <w:rFonts w:ascii="Book Antiqua" w:hAnsi="Book Antiqua" w:cstheme="majorHAnsi"/>
                <w:color w:val="auto"/>
                <w:sz w:val="22"/>
                <w:szCs w:val="22"/>
              </w:rPr>
              <w:t>)</w:t>
            </w:r>
          </w:p>
          <w:p w:rsidR="00122B65" w:rsidRPr="004408F8" w:rsidRDefault="00773ED8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19" w:history="1">
              <w:r w:rsidR="00122B65" w:rsidRPr="004408F8">
                <w:rPr>
                  <w:rStyle w:val="Hyperlink"/>
                  <w:rFonts w:ascii="Book Antiqua" w:hAnsi="Book Antiqua" w:cstheme="majorHAnsi"/>
                  <w:sz w:val="22"/>
                  <w:szCs w:val="22"/>
                  <w:u w:val="none"/>
                </w:rPr>
                <w:t>National Polymer Industries Limited</w:t>
              </w:r>
            </w:hyperlink>
          </w:p>
          <w:p w:rsidR="00B20717" w:rsidRDefault="00B20717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I am a part of our software and web development team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.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We are constantly make the process better and given on call support to our employees.</w:t>
            </w:r>
          </w:p>
          <w:p w:rsidR="00B20717" w:rsidRDefault="00B20717" w:rsidP="00B20717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We used mainly </w:t>
            </w:r>
            <w:hyperlink r:id="rId20" w:history="1">
              <w:r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Oracle EBS (ERP)</w:t>
              </w:r>
            </w:hyperlink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we also build </w:t>
            </w:r>
            <w:hyperlink r:id="rId21" w:history="1">
              <w:r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NpolyShop.com</w:t>
              </w:r>
            </w:hyperlink>
          </w:p>
          <w:p w:rsidR="00175F65" w:rsidRPr="00175F65" w:rsidRDefault="00175F65" w:rsidP="00175F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lastRenderedPageBreak/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ar, 2016</w:t>
            </w:r>
          </w:p>
          <w:p w:rsidR="00122B65" w:rsidRPr="004408F8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slamia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Apr, 2011</w:t>
            </w:r>
          </w:p>
          <w:p w:rsidR="00122B65" w:rsidRPr="00551D72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834E41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Front End Libraries</w:t>
            </w:r>
            <w:r w:rsidR="00122B65"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– </w:t>
            </w:r>
            <w:hyperlink r:id="rId22" w:history="1">
              <w:proofErr w:type="spellStart"/>
              <w:r w:rsidR="00122B65" w:rsidRPr="00B20717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freeCodeCamp</w:t>
              </w:r>
              <w:proofErr w:type="spellEnd"/>
              <w:r w:rsidR="00122B65" w:rsidRPr="00B20717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</w:hyperlink>
            <w:r w:rsidR="00122B65"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551D72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vaScript Data S</w:t>
            </w:r>
            <w:r w:rsidR="0024677C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ructure &amp; Algorithms Challenge</w:t>
            </w: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– </w:t>
            </w:r>
            <w:hyperlink r:id="rId23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834E41" w:rsidRDefault="00834E41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834E41" w:rsidRPr="00CE2505" w:rsidRDefault="00834E41" w:rsidP="00834E41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2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834E41" w:rsidRPr="00834E41" w:rsidRDefault="00834E41" w:rsidP="00834E41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Default="00122B65" w:rsidP="0027653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I love to contribute open source projects, and already contributed bunch of</w:t>
            </w:r>
            <w:r w:rsidR="00B20717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open source projects including</w:t>
            </w: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25" w:history="1">
              <w:proofErr w:type="spellStart"/>
              <w:r w:rsidR="00B20717" w:rsidRPr="00B20717">
                <w:rPr>
                  <w:rStyle w:val="Hyperlink"/>
                  <w:rFonts w:ascii="Book Antiqua" w:hAnsi="Book Antiqua" w:cstheme="majorHAnsi"/>
                  <w:bCs/>
                  <w:sz w:val="22"/>
                  <w:szCs w:val="22"/>
                </w:rPr>
                <w:t>freeCodeCamp</w:t>
              </w:r>
              <w:proofErr w:type="spellEnd"/>
              <w:r w:rsidR="00B20717" w:rsidRPr="00B20717">
                <w:rPr>
                  <w:rStyle w:val="Hyperlink"/>
                  <w:rFonts w:ascii="Book Antiqua" w:hAnsi="Book Antiqua" w:cstheme="majorHAnsi"/>
                  <w:bCs/>
                  <w:sz w:val="22"/>
                  <w:szCs w:val="22"/>
                </w:rPr>
                <w:t xml:space="preserve"> Guides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.</w:t>
            </w:r>
            <w:r w:rsidR="00B20717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Want to know more please visit my </w:t>
            </w:r>
            <w:hyperlink r:id="rId26" w:history="1">
              <w:proofErr w:type="spellStart"/>
              <w:r w:rsidR="00B20717" w:rsidRPr="00175F65">
                <w:rPr>
                  <w:rStyle w:val="Hyperlink"/>
                  <w:sz w:val="22"/>
                </w:rPr>
                <w:t>Github</w:t>
              </w:r>
              <w:proofErr w:type="spellEnd"/>
              <w:r w:rsidR="00B20717" w:rsidRPr="00175F65">
                <w:rPr>
                  <w:rStyle w:val="Hyperlink"/>
                  <w:sz w:val="22"/>
                </w:rPr>
                <w:t xml:space="preserve"> profile</w:t>
              </w:r>
            </w:hyperlink>
            <w:r w:rsidR="00B20717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.</w:t>
            </w:r>
          </w:p>
          <w:p w:rsidR="00276535" w:rsidRP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276535">
        <w:trPr>
          <w:trHeight w:val="2456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haring productivity,  programming and new technology  tips &amp; tricks on </w:t>
            </w:r>
            <w:hyperlink r:id="rId27" w:history="1">
              <w:r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medium.com</w:t>
              </w:r>
            </w:hyperlink>
            <w:r w:rsidR="00B20717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</w:t>
            </w:r>
            <w:hyperlink r:id="rId28" w:history="1">
              <w:r w:rsidR="00B20717" w:rsidRPr="00B20717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>dev.to</w:t>
              </w:r>
            </w:hyperlink>
          </w:p>
          <w:p w:rsidR="00276535" w:rsidRPr="00276535" w:rsidRDefault="00122B65" w:rsidP="0027653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In near future, I intend to contribute </w:t>
            </w:r>
            <w:r w:rsidR="004518C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more 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to open source and learn more about functional programming and core CS topics using JavaScript &amp; Python</w:t>
            </w:r>
          </w:p>
        </w:tc>
      </w:tr>
      <w:tr w:rsidR="00276535" w:rsidRPr="00122B65" w:rsidTr="00276535">
        <w:trPr>
          <w:trHeight w:val="809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Pr="00CE2505" w:rsidRDefault="0027653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ECLARATION: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I do hereby declare that all information stated above is true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complete to the best of my </w:t>
            </w: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knowledge and belief.</w:t>
            </w: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4518C4" w:rsidRPr="00CE2505" w:rsidRDefault="004518C4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</w:tbl>
    <w:p w:rsidR="00276535" w:rsidRPr="00276535" w:rsidRDefault="00276535" w:rsidP="00B65F52">
      <w:pPr>
        <w:shd w:val="clear" w:color="auto" w:fill="FFFFFF" w:themeFill="background1"/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76535">
        <w:rPr>
          <w:noProof/>
          <w:u w:val="single"/>
        </w:rPr>
        <w:drawing>
          <wp:inline distT="0" distB="0" distL="0" distR="0" wp14:anchorId="758F72C7" wp14:editId="1B3335E7">
            <wp:extent cx="1390650" cy="370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mal signature2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6535">
        <w:rPr>
          <w:rFonts w:asciiTheme="minorHAnsi" w:hAnsiTheme="minorHAnsi"/>
          <w:b/>
          <w:color w:val="auto"/>
          <w:sz w:val="22"/>
        </w:rPr>
        <w:t>Date:</w:t>
      </w:r>
      <w:r w:rsidR="008015AC">
        <w:rPr>
          <w:rFonts w:asciiTheme="minorHAnsi" w:hAnsiTheme="minorHAnsi"/>
          <w:b/>
          <w:color w:val="auto"/>
          <w:sz w:val="22"/>
        </w:rPr>
        <w:t xml:space="preserve"> </w:t>
      </w:r>
      <w:r w:rsidR="0080083C">
        <w:rPr>
          <w:rFonts w:asciiTheme="minorHAnsi" w:hAnsiTheme="minorHAnsi"/>
          <w:b/>
          <w:color w:val="auto"/>
          <w:sz w:val="22"/>
        </w:rPr>
        <w:t>13</w:t>
      </w:r>
      <w:r w:rsidR="0024677C" w:rsidRPr="0024677C">
        <w:rPr>
          <w:rFonts w:asciiTheme="minorHAnsi" w:hAnsiTheme="minorHAnsi"/>
          <w:b/>
          <w:color w:val="auto"/>
          <w:sz w:val="22"/>
          <w:vertAlign w:val="superscript"/>
        </w:rPr>
        <w:t>th</w:t>
      </w:r>
      <w:r w:rsidR="0024677C">
        <w:rPr>
          <w:rFonts w:asciiTheme="minorHAnsi" w:hAnsiTheme="minorHAnsi"/>
          <w:b/>
          <w:color w:val="auto"/>
          <w:sz w:val="22"/>
        </w:rPr>
        <w:t xml:space="preserve"> </w:t>
      </w:r>
      <w:r w:rsidR="004518C4">
        <w:rPr>
          <w:rFonts w:asciiTheme="minorHAnsi" w:hAnsiTheme="minorHAnsi"/>
          <w:b/>
          <w:color w:val="auto"/>
          <w:sz w:val="22"/>
        </w:rPr>
        <w:t>Dec</w:t>
      </w:r>
      <w:r w:rsidR="0024677C">
        <w:rPr>
          <w:rFonts w:asciiTheme="minorHAnsi" w:hAnsiTheme="minorHAnsi"/>
          <w:b/>
          <w:color w:val="auto"/>
          <w:sz w:val="22"/>
        </w:rPr>
        <w:t>,</w:t>
      </w:r>
      <w:r w:rsidR="00551D72">
        <w:rPr>
          <w:rFonts w:asciiTheme="minorHAnsi" w:hAnsiTheme="minorHAnsi"/>
          <w:b/>
          <w:color w:val="auto"/>
          <w:sz w:val="22"/>
        </w:rPr>
        <w:t xml:space="preserve"> </w:t>
      </w:r>
      <w:r>
        <w:rPr>
          <w:rFonts w:asciiTheme="minorHAnsi" w:hAnsiTheme="minorHAnsi"/>
          <w:b/>
          <w:color w:val="auto"/>
          <w:sz w:val="22"/>
        </w:rPr>
        <w:t>2018</w:t>
      </w:r>
      <w:r w:rsidR="0080083C">
        <w:rPr>
          <w:rFonts w:asciiTheme="minorHAnsi" w:hAnsiTheme="minorHAnsi"/>
          <w:b/>
          <w:color w:val="auto"/>
          <w:sz w:val="22"/>
        </w:rPr>
        <w:t xml:space="preserve"> </w:t>
      </w:r>
      <w:bookmarkStart w:id="1" w:name="_GoBack"/>
      <w:bookmarkEnd w:id="1"/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  <w:t xml:space="preserve">                   </w:t>
      </w:r>
      <w:r w:rsidR="0024677C">
        <w:rPr>
          <w:rFonts w:asciiTheme="minorHAnsi" w:hAnsiTheme="minorHAnsi"/>
          <w:b/>
          <w:color w:val="auto"/>
          <w:sz w:val="22"/>
        </w:rPr>
        <w:t xml:space="preserve">              </w:t>
      </w:r>
      <w:r w:rsidR="004518C4">
        <w:rPr>
          <w:rFonts w:asciiTheme="minorHAnsi" w:hAnsiTheme="minorHAnsi"/>
          <w:b/>
          <w:color w:val="auto"/>
          <w:sz w:val="22"/>
        </w:rPr>
        <w:t xml:space="preserve">                </w:t>
      </w:r>
      <w:r>
        <w:rPr>
          <w:rFonts w:asciiTheme="minorHAnsi" w:hAnsiTheme="minorHAnsi"/>
          <w:b/>
          <w:color w:val="auto"/>
          <w:sz w:val="22"/>
        </w:rPr>
        <w:t>Md. Jamal Uddin</w:t>
      </w:r>
    </w:p>
    <w:sectPr w:rsidR="00276535" w:rsidRPr="00276535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041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042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043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044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045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046" type="#_x0000_t75" style="width:12pt;height:12pt;visibility:visible;mso-wrap-style:square" o:bullet="t">
        <v:imagedata r:id="rId7" o:title=""/>
      </v:shape>
    </w:pict>
  </w:numPicBullet>
  <w:abstractNum w:abstractNumId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2szQytzS2MLYwMrVU0lEKTi0uzszPAymwrAUA3oVjNywAAAA="/>
  </w:docVars>
  <w:rsids>
    <w:rsidRoot w:val="00FE651E"/>
    <w:rsid w:val="0009436E"/>
    <w:rsid w:val="00122B65"/>
    <w:rsid w:val="00152A07"/>
    <w:rsid w:val="00152F9A"/>
    <w:rsid w:val="00175F65"/>
    <w:rsid w:val="0024677C"/>
    <w:rsid w:val="00261864"/>
    <w:rsid w:val="00276535"/>
    <w:rsid w:val="002B0F22"/>
    <w:rsid w:val="002C533E"/>
    <w:rsid w:val="00314FD8"/>
    <w:rsid w:val="003A2E6A"/>
    <w:rsid w:val="004408F8"/>
    <w:rsid w:val="004518C4"/>
    <w:rsid w:val="004F0AC2"/>
    <w:rsid w:val="00537C2A"/>
    <w:rsid w:val="00551D72"/>
    <w:rsid w:val="005A0A4A"/>
    <w:rsid w:val="00686AF8"/>
    <w:rsid w:val="0072017F"/>
    <w:rsid w:val="007273B9"/>
    <w:rsid w:val="00734E49"/>
    <w:rsid w:val="00773ED8"/>
    <w:rsid w:val="007A7C0A"/>
    <w:rsid w:val="0080083C"/>
    <w:rsid w:val="008015AC"/>
    <w:rsid w:val="00824C63"/>
    <w:rsid w:val="00834E41"/>
    <w:rsid w:val="00956479"/>
    <w:rsid w:val="009F016A"/>
    <w:rsid w:val="00AE6BAF"/>
    <w:rsid w:val="00B20717"/>
    <w:rsid w:val="00B65F52"/>
    <w:rsid w:val="00BB4130"/>
    <w:rsid w:val="00BF40A7"/>
    <w:rsid w:val="00C068E3"/>
    <w:rsid w:val="00CE2505"/>
    <w:rsid w:val="00D624C1"/>
    <w:rsid w:val="00D749F4"/>
    <w:rsid w:val="00D80CC6"/>
    <w:rsid w:val="00D84FBB"/>
    <w:rsid w:val="00E13BF5"/>
    <w:rsid w:val="00E15E5B"/>
    <w:rsid w:val="00EC0EAB"/>
    <w:rsid w:val="00F145BF"/>
    <w:rsid w:val="00F24BC9"/>
    <w:rsid w:val="00F64F84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990C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0EA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0E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al.pb95@gmail.com" TargetMode="External"/><Relationship Id="rId13" Type="http://schemas.openxmlformats.org/officeDocument/2006/relationships/hyperlink" Target="http://jaamaal.xyz/hackernews-clone/" TargetMode="External"/><Relationship Id="rId18" Type="http://schemas.openxmlformats.org/officeDocument/2006/relationships/hyperlink" Target="https://github.com/jamal-pb95" TargetMode="External"/><Relationship Id="rId26" Type="http://schemas.openxmlformats.org/officeDocument/2006/relationships/hyperlink" Target="https://github.com/jamal-pb95" TargetMode="External"/><Relationship Id="rId3" Type="http://schemas.openxmlformats.org/officeDocument/2006/relationships/styles" Target="styles.xml"/><Relationship Id="rId21" Type="http://schemas.openxmlformats.org/officeDocument/2006/relationships/hyperlink" Target="https://npolyshop.com/" TargetMode="External"/><Relationship Id="rId7" Type="http://schemas.openxmlformats.org/officeDocument/2006/relationships/image" Target="media/image8.png"/><Relationship Id="rId12" Type="http://schemas.openxmlformats.org/officeDocument/2006/relationships/hyperlink" Target="https://github.com/jamal-pb95/hackernews-clone" TargetMode="External"/><Relationship Id="rId17" Type="http://schemas.openxmlformats.org/officeDocument/2006/relationships/hyperlink" Target="https://react-drum-machine.netlify.com/" TargetMode="External"/><Relationship Id="rId25" Type="http://schemas.openxmlformats.org/officeDocument/2006/relationships/hyperlink" Target="https://guide.freecodecamp.org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jamal-pb95/hackernews-clone" TargetMode="External"/><Relationship Id="rId20" Type="http://schemas.openxmlformats.org/officeDocument/2006/relationships/hyperlink" Target="https://www.oracle.com/applications/ebusiness/" TargetMode="External"/><Relationship Id="rId29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jamal-pb95/" TargetMode="External"/><Relationship Id="rId24" Type="http://schemas.openxmlformats.org/officeDocument/2006/relationships/hyperlink" Target="https://www.freecodecamp.org/certification/jamal-pb95/responsive-web-design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jaamaal.xyz/markdown-previewer/" TargetMode="External"/><Relationship Id="rId23" Type="http://schemas.openxmlformats.org/officeDocument/2006/relationships/hyperlink" Target="https://www.freecodecamp.org/certification/jamal-pb95/javascript-algorithms-and-data-structures" TargetMode="External"/><Relationship Id="rId28" Type="http://schemas.openxmlformats.org/officeDocument/2006/relationships/hyperlink" Target="https://dev.to/jamal_uddin95" TargetMode="External"/><Relationship Id="rId10" Type="http://schemas.openxmlformats.org/officeDocument/2006/relationships/hyperlink" Target="https://www.freecodecamp.org/jamal-pb95" TargetMode="External"/><Relationship Id="rId19" Type="http://schemas.openxmlformats.org/officeDocument/2006/relationships/hyperlink" Target="http://www.nationalpolymer.net/" TargetMode="External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github.com/jamal-pb95/" TargetMode="External"/><Relationship Id="rId14" Type="http://schemas.openxmlformats.org/officeDocument/2006/relationships/hyperlink" Target="https://github.com/jamal-pb95/markdown-previewer" TargetMode="External"/><Relationship Id="rId22" Type="http://schemas.openxmlformats.org/officeDocument/2006/relationships/hyperlink" Target="https://www.freecodecamp.org/certification/jamal-pb95/front-end-libraries" TargetMode="External"/><Relationship Id="rId27" Type="http://schemas.openxmlformats.org/officeDocument/2006/relationships/hyperlink" Target="https://medium.com/@jamal.pb95" TargetMode="Externa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49ADF-3F72-4C3F-83BD-8E4F7BB08D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1</Pages>
  <Words>570</Words>
  <Characters>32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Jamal Uddin</dc:creator>
  <cp:lastModifiedBy>Jamal-MIS</cp:lastModifiedBy>
  <cp:revision>56</cp:revision>
  <cp:lastPrinted>2018-12-13T07:19:00Z</cp:lastPrinted>
  <dcterms:created xsi:type="dcterms:W3CDTF">2018-07-18T07:45:00Z</dcterms:created>
  <dcterms:modified xsi:type="dcterms:W3CDTF">2018-12-13T07:20:00Z</dcterms:modified>
</cp:coreProperties>
</file>